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1DA6" w:rsidRDefault="00F32694" w:rsidP="00F32694">
      <w:pPr>
        <w:jc w:val="center"/>
        <w:rPr>
          <w:b/>
          <w:sz w:val="32"/>
        </w:rPr>
      </w:pPr>
      <w:r w:rsidRPr="00EB1DA6">
        <w:rPr>
          <w:b/>
          <w:sz w:val="32"/>
        </w:rPr>
        <w:t xml:space="preserve">Running with Screwdrivers </w:t>
      </w:r>
    </w:p>
    <w:p w:rsidR="00F32694" w:rsidRPr="00EB1DA6" w:rsidRDefault="00F32694" w:rsidP="00F32694">
      <w:pPr>
        <w:jc w:val="center"/>
        <w:rPr>
          <w:b/>
          <w:sz w:val="32"/>
        </w:rPr>
      </w:pPr>
      <w:r w:rsidRPr="00EB1DA6">
        <w:rPr>
          <w:b/>
          <w:sz w:val="32"/>
        </w:rPr>
        <w:t>Adventure Game Storyboard</w:t>
      </w:r>
    </w:p>
    <w:p w:rsidR="00F32694" w:rsidRPr="00F32694" w:rsidRDefault="004C2AAC" w:rsidP="00F32694">
      <w:pPr>
        <w:jc w:val="center"/>
        <w:rPr>
          <w:sz w:val="28"/>
        </w:rPr>
      </w:pPr>
      <w:r>
        <w:rPr>
          <w:sz w:val="28"/>
        </w:rPr>
        <w:t xml:space="preserve">By </w:t>
      </w:r>
      <w:r w:rsidR="00F32694" w:rsidRPr="00F32694">
        <w:rPr>
          <w:sz w:val="28"/>
        </w:rPr>
        <w:t>Josiah Smythe</w:t>
      </w:r>
    </w:p>
    <w:p w:rsidR="00ED0F0B" w:rsidRDefault="009C1086">
      <w:r>
        <w:t xml:space="preserve">               </w:t>
      </w:r>
      <w:r w:rsidR="00F32694">
        <w:rPr>
          <w:noProof/>
        </w:rPr>
        <w:drawing>
          <wp:inline distT="0" distB="0" distL="0" distR="0">
            <wp:extent cx="4791987" cy="3593990"/>
            <wp:effectExtent l="0" t="0" r="889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nowboarding-Cliff-Jump-Free-HD-Widescreen-Wallpapers-7716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2098" cy="360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2694" w:rsidRDefault="00F32694"/>
    <w:p w:rsidR="00F32694" w:rsidRDefault="00F32694" w:rsidP="00F32694">
      <w:pPr>
        <w:pStyle w:val="ListParagraph"/>
        <w:numPr>
          <w:ilvl w:val="0"/>
          <w:numId w:val="1"/>
        </w:numPr>
      </w:pPr>
      <w:r>
        <w:t xml:space="preserve">This game is all about </w:t>
      </w:r>
      <w:r w:rsidR="004810B8" w:rsidRPr="004810B8">
        <w:rPr>
          <w:b/>
        </w:rPr>
        <w:t>G</w:t>
      </w:r>
      <w:r w:rsidRPr="004810B8">
        <w:rPr>
          <w:b/>
        </w:rPr>
        <w:t>athering Screwdrivers</w:t>
      </w:r>
      <w:r w:rsidR="00164C16">
        <w:t xml:space="preserve"> that are scattered through rooms</w:t>
      </w:r>
      <w:r>
        <w:t>. To win the pla</w:t>
      </w:r>
      <w:r w:rsidR="009C1086">
        <w:t>y</w:t>
      </w:r>
      <w:r>
        <w:t>er must gather at least three screwdrivers from the different rooms.</w:t>
      </w:r>
      <w:r w:rsidR="00510F25">
        <w:t xml:space="preserve"> If three are acquired, the game will end</w:t>
      </w:r>
      <w:r w:rsidR="004D11F0">
        <w:t>,</w:t>
      </w:r>
      <w:r w:rsidR="00510F25">
        <w:t xml:space="preserve"> and you will be declared the </w:t>
      </w:r>
      <w:r w:rsidR="00867EF0">
        <w:t>“Winner!”</w:t>
      </w:r>
    </w:p>
    <w:p w:rsidR="00677240" w:rsidRDefault="00677240" w:rsidP="00F32694">
      <w:pPr>
        <w:pStyle w:val="ListParagraph"/>
        <w:numPr>
          <w:ilvl w:val="0"/>
          <w:numId w:val="1"/>
        </w:numPr>
      </w:pPr>
      <w:r>
        <w:t xml:space="preserve">When the game begins you will be prompted to begin from a saved game or to begin a new adventure. </w:t>
      </w:r>
      <w:r w:rsidR="004D11F0">
        <w:t xml:space="preserve">Then you will be prompted to explore your current room or move to a new one. </w:t>
      </w:r>
    </w:p>
    <w:p w:rsidR="00677240" w:rsidRDefault="00F32694" w:rsidP="00677240">
      <w:pPr>
        <w:pStyle w:val="ListParagraph"/>
        <w:numPr>
          <w:ilvl w:val="0"/>
          <w:numId w:val="1"/>
        </w:numPr>
      </w:pPr>
      <w:r>
        <w:lastRenderedPageBreak/>
        <w:t>The</w:t>
      </w:r>
      <w:r w:rsidR="00EB1DA6">
        <w:t>re are</w:t>
      </w:r>
      <w:r>
        <w:t xml:space="preserve"> four rooms</w:t>
      </w:r>
      <w:r w:rsidR="00EB1DA6">
        <w:t xml:space="preserve"> and they</w:t>
      </w:r>
      <w:r>
        <w:t xml:space="preserve"> </w:t>
      </w:r>
      <w:r w:rsidR="00EB1DA6">
        <w:t xml:space="preserve">are as displayed </w:t>
      </w:r>
      <w:r w:rsidR="00BD7A0E">
        <w:t>one</w:t>
      </w:r>
      <w:r w:rsidR="00EB1DA6">
        <w:t xml:space="preserve"> the</w:t>
      </w:r>
      <w:r w:rsidR="00BD7A0E">
        <w:t xml:space="preserve"> Game</w:t>
      </w:r>
      <w:r w:rsidR="00EB1DA6">
        <w:t xml:space="preserve"> Map picture along with their </w:t>
      </w:r>
      <w:r w:rsidR="00677240">
        <w:t xml:space="preserve">names and </w:t>
      </w:r>
      <w:r w:rsidR="00EB1DA6">
        <w:t xml:space="preserve">relationships to one another. Note the compass in the top </w:t>
      </w:r>
      <w:r w:rsidR="009C1086">
        <w:t>left</w:t>
      </w:r>
      <w:r w:rsidR="004C2AAC">
        <w:t>-hand</w:t>
      </w:r>
      <w:r w:rsidR="00EB1DA6">
        <w:t xml:space="preserve"> corner, </w:t>
      </w:r>
      <w:r w:rsidR="00677240">
        <w:t>it</w:t>
      </w:r>
      <w:r w:rsidR="00EB1DA6">
        <w:t xml:space="preserve"> will be critical in moving your character</w:t>
      </w:r>
      <w:r w:rsidR="00677240">
        <w:t xml:space="preserve"> to different rooms</w:t>
      </w:r>
      <w:r w:rsidR="00EB1DA6">
        <w:t xml:space="preserve">. </w:t>
      </w:r>
    </w:p>
    <w:p w:rsidR="004D11F0" w:rsidRDefault="00677240" w:rsidP="00677240">
      <w:pPr>
        <w:pStyle w:val="ListParagraph"/>
        <w:numPr>
          <w:ilvl w:val="0"/>
          <w:numId w:val="1"/>
        </w:numPr>
      </w:pPr>
      <w:r>
        <w:t xml:space="preserve">Each room contains at least one object of the </w:t>
      </w:r>
      <w:proofErr w:type="spellStart"/>
      <w:r w:rsidR="004D11F0">
        <w:t>ScrewDriver</w:t>
      </w:r>
      <w:proofErr w:type="spellEnd"/>
      <w:r>
        <w:t xml:space="preserve"> type, and the description of each room </w:t>
      </w:r>
      <w:r w:rsidR="00BD7A0E">
        <w:t xml:space="preserve">and </w:t>
      </w:r>
      <w:r w:rsidR="00164C16">
        <w:t xml:space="preserve">any </w:t>
      </w:r>
      <w:r w:rsidR="00BD7A0E">
        <w:t>Item</w:t>
      </w:r>
      <w:r w:rsidR="00164C16">
        <w:t>s therein</w:t>
      </w:r>
      <w:r w:rsidR="00BD7A0E">
        <w:t xml:space="preserve"> </w:t>
      </w:r>
      <w:r>
        <w:t>will</w:t>
      </w:r>
      <w:r w:rsidR="00BD7A0E">
        <w:t xml:space="preserve"> be</w:t>
      </w:r>
      <w:r>
        <w:t xml:space="preserve"> display</w:t>
      </w:r>
      <w:r w:rsidR="00BD7A0E">
        <w:t>ed</w:t>
      </w:r>
      <w:r>
        <w:t xml:space="preserve"> when </w:t>
      </w:r>
      <w:r w:rsidR="004D11F0">
        <w:t xml:space="preserve">you </w:t>
      </w:r>
      <w:r>
        <w:t>move into it.</w:t>
      </w:r>
      <w:r w:rsidR="00164C16">
        <w:t xml:space="preserve"> The items will be displayed in the form of, Name, Type, </w:t>
      </w:r>
      <w:r w:rsidR="004D11F0">
        <w:t>Description</w:t>
      </w:r>
      <w:r w:rsidR="00164C16">
        <w:t>, Value, Purpose,</w:t>
      </w:r>
      <w:r>
        <w:t xml:space="preserve"> </w:t>
      </w:r>
      <w:proofErr w:type="spellStart"/>
      <w:r w:rsidR="004D11F0">
        <w:t>isDangerous</w:t>
      </w:r>
      <w:proofErr w:type="spellEnd"/>
      <w:r w:rsidR="004D11F0">
        <w:t xml:space="preserve">, percent dangerous, length. Example below. </w:t>
      </w:r>
    </w:p>
    <w:p w:rsidR="00677240" w:rsidRPr="004D11F0" w:rsidRDefault="004D11F0" w:rsidP="004D11F0">
      <w:pPr>
        <w:ind w:left="720"/>
      </w:pPr>
      <w:r>
        <w:t>[</w:t>
      </w:r>
      <w:proofErr w:type="spellStart"/>
      <w:r w:rsidRPr="004D11F0">
        <w:t>ScrewDriver</w:t>
      </w:r>
      <w:proofErr w:type="spellEnd"/>
      <w:r w:rsidRPr="004D11F0">
        <w:t>, Phillips, Good for tightening screws, 175, Woodworking, false, 0, 6</w:t>
      </w:r>
      <w:r>
        <w:t>]</w:t>
      </w:r>
      <w:r w:rsidR="00677240" w:rsidRPr="004D11F0">
        <w:t xml:space="preserve"> </w:t>
      </w:r>
    </w:p>
    <w:p w:rsidR="00EB1DA6" w:rsidRPr="00EB1DA6" w:rsidRDefault="00EB1DA6" w:rsidP="00EB1DA6">
      <w:pPr>
        <w:jc w:val="center"/>
        <w:rPr>
          <w:b/>
          <w:sz w:val="32"/>
        </w:rPr>
      </w:pPr>
      <w:r>
        <w:rPr>
          <w:b/>
          <w:sz w:val="32"/>
        </w:rPr>
        <w:t xml:space="preserve">*** </w:t>
      </w:r>
      <w:r w:rsidRPr="00EB1DA6">
        <w:rPr>
          <w:b/>
          <w:sz w:val="32"/>
        </w:rPr>
        <w:t>Game Map</w:t>
      </w:r>
      <w:r>
        <w:rPr>
          <w:b/>
          <w:sz w:val="32"/>
        </w:rPr>
        <w:t xml:space="preserve"> ***</w:t>
      </w:r>
    </w:p>
    <w:p w:rsidR="00F32694" w:rsidRDefault="009C1086" w:rsidP="00EB1DA6">
      <w:pPr>
        <w:pStyle w:val="ListParagraph"/>
      </w:pPr>
      <w:r>
        <w:t xml:space="preserve">                  </w:t>
      </w:r>
      <w:r w:rsidR="00677240">
        <w:rPr>
          <w:noProof/>
        </w:rPr>
        <w:drawing>
          <wp:inline distT="0" distB="0" distL="0" distR="0">
            <wp:extent cx="3352800" cy="449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pDiagram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603" w:rsidRPr="004D11F0" w:rsidRDefault="008F5603" w:rsidP="004D11F0">
      <w:pPr>
        <w:rPr>
          <w:b/>
          <w:sz w:val="28"/>
        </w:rPr>
      </w:pPr>
    </w:p>
    <w:p w:rsidR="00E9498F" w:rsidRDefault="00FA32C9" w:rsidP="00EB1DA6">
      <w:pPr>
        <w:pStyle w:val="ListParagraph"/>
        <w:rPr>
          <w:b/>
          <w:sz w:val="28"/>
        </w:rPr>
      </w:pPr>
      <w:r>
        <w:rPr>
          <w:b/>
          <w:sz w:val="28"/>
        </w:rPr>
        <w:lastRenderedPageBreak/>
        <w:t>[</w:t>
      </w:r>
      <w:r w:rsidR="008F5603">
        <w:rPr>
          <w:b/>
          <w:sz w:val="28"/>
        </w:rPr>
        <w:t xml:space="preserve"> ***</w:t>
      </w:r>
      <w:r>
        <w:rPr>
          <w:b/>
          <w:sz w:val="28"/>
        </w:rPr>
        <w:t xml:space="preserve"> G</w:t>
      </w:r>
      <w:r w:rsidRPr="00FA32C9">
        <w:rPr>
          <w:b/>
          <w:sz w:val="28"/>
        </w:rPr>
        <w:t xml:space="preserve">ame </w:t>
      </w:r>
      <w:r>
        <w:rPr>
          <w:b/>
          <w:sz w:val="28"/>
        </w:rPr>
        <w:t>V</w:t>
      </w:r>
      <w:r w:rsidRPr="00FA32C9">
        <w:rPr>
          <w:b/>
          <w:sz w:val="28"/>
        </w:rPr>
        <w:t>ocabulary</w:t>
      </w:r>
      <w:r w:rsidR="008F5603">
        <w:rPr>
          <w:b/>
          <w:sz w:val="28"/>
        </w:rPr>
        <w:t xml:space="preserve"> **</w:t>
      </w:r>
      <w:proofErr w:type="gramStart"/>
      <w:r w:rsidR="008F5603">
        <w:rPr>
          <w:b/>
          <w:sz w:val="28"/>
        </w:rPr>
        <w:t>*</w:t>
      </w:r>
      <w:r>
        <w:rPr>
          <w:b/>
          <w:sz w:val="28"/>
        </w:rPr>
        <w:t xml:space="preserve"> ]</w:t>
      </w:r>
      <w:proofErr w:type="gramEnd"/>
    </w:p>
    <w:p w:rsidR="008F5603" w:rsidRDefault="008F5603" w:rsidP="008F5603">
      <w:pPr>
        <w:pStyle w:val="ListParagraph"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[Move] To select what direction to move</w:t>
      </w:r>
    </w:p>
    <w:p w:rsidR="008F5603" w:rsidRPr="008F5603" w:rsidRDefault="008F5603" w:rsidP="008F5603">
      <w:pPr>
        <w:pStyle w:val="ListParagraph"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[Explore] To look at items, pick them up, drop them, save the game</w:t>
      </w:r>
      <w:r>
        <w:rPr>
          <w:sz w:val="22"/>
          <w:szCs w:val="22"/>
        </w:rPr>
        <w:t>, end the game,</w:t>
      </w:r>
      <w:r>
        <w:rPr>
          <w:sz w:val="22"/>
          <w:szCs w:val="22"/>
        </w:rPr>
        <w:t xml:space="preserve"> see the </w:t>
      </w:r>
      <w:r>
        <w:rPr>
          <w:sz w:val="22"/>
          <w:szCs w:val="22"/>
        </w:rPr>
        <w:t>items in the room, look at your hand, and to look at the map, and look at the Vocabulary.</w:t>
      </w:r>
    </w:p>
    <w:p w:rsidR="00BD6722" w:rsidRDefault="00BD6722" w:rsidP="00D12D53">
      <w:pPr>
        <w:pStyle w:val="ListParagraph"/>
        <w:spacing w:line="240" w:lineRule="auto"/>
        <w:rPr>
          <w:sz w:val="22"/>
          <w:szCs w:val="22"/>
        </w:rPr>
      </w:pPr>
    </w:p>
    <w:p w:rsidR="00FA32C9" w:rsidRDefault="00FA32C9" w:rsidP="00D12D53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 xml:space="preserve">[Done] to </w:t>
      </w:r>
      <w:r w:rsidR="004162D2">
        <w:rPr>
          <w:sz w:val="22"/>
          <w:szCs w:val="22"/>
        </w:rPr>
        <w:t xml:space="preserve">stop moving or </w:t>
      </w:r>
      <w:r w:rsidR="00BD6722">
        <w:rPr>
          <w:sz w:val="22"/>
          <w:szCs w:val="22"/>
        </w:rPr>
        <w:t>exploring</w:t>
      </w:r>
      <w:r w:rsidRPr="00D12D53">
        <w:rPr>
          <w:sz w:val="22"/>
          <w:szCs w:val="22"/>
        </w:rPr>
        <w:t>.</w:t>
      </w:r>
    </w:p>
    <w:p w:rsidR="00BD6722" w:rsidRPr="00D12D53" w:rsidRDefault="00BD6722" w:rsidP="00D12D53">
      <w:pPr>
        <w:pStyle w:val="ListParagraph"/>
        <w:spacing w:line="240" w:lineRule="auto"/>
        <w:rPr>
          <w:sz w:val="22"/>
          <w:szCs w:val="22"/>
        </w:rPr>
      </w:pPr>
      <w:r>
        <w:rPr>
          <w:sz w:val="22"/>
          <w:szCs w:val="22"/>
        </w:rPr>
        <w:t>[Quit] to exit the whole game.</w:t>
      </w:r>
    </w:p>
    <w:p w:rsidR="00FA32C9" w:rsidRPr="00D12D53" w:rsidRDefault="00FA32C9" w:rsidP="00D12D53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 xml:space="preserve">[Look] to look at items at your </w:t>
      </w:r>
      <w:r w:rsidR="009C1086" w:rsidRPr="00D12D53">
        <w:rPr>
          <w:sz w:val="22"/>
          <w:szCs w:val="22"/>
        </w:rPr>
        <w:t>current</w:t>
      </w:r>
      <w:r w:rsidRPr="00D12D53">
        <w:rPr>
          <w:sz w:val="22"/>
          <w:szCs w:val="22"/>
        </w:rPr>
        <w:t xml:space="preserve"> </w:t>
      </w:r>
      <w:r w:rsidR="00BD6722">
        <w:rPr>
          <w:sz w:val="22"/>
          <w:szCs w:val="22"/>
        </w:rPr>
        <w:t>room</w:t>
      </w:r>
      <w:r w:rsidRPr="00D12D53">
        <w:rPr>
          <w:sz w:val="22"/>
          <w:szCs w:val="22"/>
        </w:rPr>
        <w:t>.</w:t>
      </w:r>
    </w:p>
    <w:p w:rsidR="009C1086" w:rsidRDefault="00FA32C9" w:rsidP="00D12D53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>[Hand] for hand to view your hand.</w:t>
      </w:r>
    </w:p>
    <w:p w:rsidR="00FA32C9" w:rsidRPr="009C1086" w:rsidRDefault="00FA32C9" w:rsidP="009C1086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>[</w:t>
      </w:r>
      <w:proofErr w:type="spellStart"/>
      <w:r w:rsidRPr="00D12D53">
        <w:rPr>
          <w:sz w:val="22"/>
          <w:szCs w:val="22"/>
        </w:rPr>
        <w:t>PickUp</w:t>
      </w:r>
      <w:proofErr w:type="spellEnd"/>
      <w:r w:rsidRPr="00D12D53">
        <w:rPr>
          <w:sz w:val="22"/>
          <w:szCs w:val="22"/>
        </w:rPr>
        <w:t xml:space="preserve">] </w:t>
      </w:r>
      <w:proofErr w:type="spellStart"/>
      <w:r w:rsidRPr="00D12D53">
        <w:rPr>
          <w:sz w:val="22"/>
          <w:szCs w:val="22"/>
        </w:rPr>
        <w:t>pickup</w:t>
      </w:r>
      <w:proofErr w:type="spellEnd"/>
      <w:r w:rsidRPr="00D12D53">
        <w:rPr>
          <w:sz w:val="22"/>
          <w:szCs w:val="22"/>
        </w:rPr>
        <w:t xml:space="preserve"> the item </w:t>
      </w:r>
      <w:r w:rsidR="00BD6722">
        <w:rPr>
          <w:sz w:val="22"/>
          <w:szCs w:val="22"/>
        </w:rPr>
        <w:t>in the current room</w:t>
      </w:r>
      <w:r w:rsidRPr="00D12D53">
        <w:rPr>
          <w:sz w:val="22"/>
          <w:szCs w:val="22"/>
        </w:rPr>
        <w:t>.</w:t>
      </w:r>
      <w:r w:rsidRPr="009C1086">
        <w:rPr>
          <w:sz w:val="22"/>
          <w:szCs w:val="22"/>
        </w:rPr>
        <w:t xml:space="preserve"> </w:t>
      </w:r>
    </w:p>
    <w:p w:rsidR="00FA32C9" w:rsidRPr="00D12D53" w:rsidRDefault="00FA32C9" w:rsidP="00D12D53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>[</w:t>
      </w:r>
      <w:proofErr w:type="spellStart"/>
      <w:r w:rsidRPr="00D12D53">
        <w:rPr>
          <w:sz w:val="22"/>
          <w:szCs w:val="22"/>
        </w:rPr>
        <w:t>SaveGame</w:t>
      </w:r>
      <w:proofErr w:type="spellEnd"/>
      <w:r w:rsidRPr="00D12D53">
        <w:rPr>
          <w:sz w:val="22"/>
          <w:szCs w:val="22"/>
        </w:rPr>
        <w:t>] to save the state of the game to a file.</w:t>
      </w:r>
    </w:p>
    <w:p w:rsidR="00FA32C9" w:rsidRPr="00D12D53" w:rsidRDefault="00FA32C9" w:rsidP="00D12D53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>[</w:t>
      </w:r>
      <w:r w:rsidR="008F5603" w:rsidRPr="00D12D53">
        <w:rPr>
          <w:sz w:val="22"/>
          <w:szCs w:val="22"/>
        </w:rPr>
        <w:t>Command</w:t>
      </w:r>
      <w:r w:rsidR="008F5603">
        <w:rPr>
          <w:sz w:val="22"/>
          <w:szCs w:val="22"/>
        </w:rPr>
        <w:t>s</w:t>
      </w:r>
      <w:r w:rsidRPr="00D12D53">
        <w:rPr>
          <w:sz w:val="22"/>
          <w:szCs w:val="22"/>
        </w:rPr>
        <w:t>] To see game Vocabulary.</w:t>
      </w:r>
    </w:p>
    <w:p w:rsidR="00FA32C9" w:rsidRDefault="00FA32C9" w:rsidP="00D12D53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 xml:space="preserve">[Map] To see current room and </w:t>
      </w:r>
      <w:proofErr w:type="spellStart"/>
      <w:r w:rsidRPr="00D12D53">
        <w:rPr>
          <w:sz w:val="22"/>
          <w:szCs w:val="22"/>
        </w:rPr>
        <w:t>movible</w:t>
      </w:r>
      <w:proofErr w:type="spellEnd"/>
      <w:r w:rsidRPr="00D12D53">
        <w:rPr>
          <w:sz w:val="22"/>
          <w:szCs w:val="22"/>
        </w:rPr>
        <w:t xml:space="preserve"> directions.</w:t>
      </w:r>
    </w:p>
    <w:p w:rsidR="00BD6722" w:rsidRPr="00D12D53" w:rsidRDefault="00BD6722" w:rsidP="00D12D53">
      <w:pPr>
        <w:pStyle w:val="ListParagraph"/>
        <w:spacing w:line="240" w:lineRule="auto"/>
        <w:rPr>
          <w:sz w:val="22"/>
          <w:szCs w:val="22"/>
        </w:rPr>
      </w:pPr>
    </w:p>
    <w:p w:rsidR="00FA32C9" w:rsidRPr="00C3628A" w:rsidRDefault="00FA32C9" w:rsidP="00C3628A">
      <w:pPr>
        <w:pStyle w:val="ListParagraph"/>
        <w:spacing w:line="240" w:lineRule="auto"/>
        <w:rPr>
          <w:sz w:val="22"/>
          <w:szCs w:val="22"/>
        </w:rPr>
      </w:pPr>
      <w:r w:rsidRPr="00D12D53">
        <w:rPr>
          <w:sz w:val="22"/>
          <w:szCs w:val="22"/>
        </w:rPr>
        <w:t xml:space="preserve">[N, NE, NW, S, SE, SW, E, W] to move </w:t>
      </w:r>
      <w:r w:rsidR="008F5603">
        <w:rPr>
          <w:sz w:val="22"/>
          <w:szCs w:val="22"/>
        </w:rPr>
        <w:t>that direction.</w:t>
      </w:r>
      <w:bookmarkStart w:id="0" w:name="_GoBack"/>
      <w:bookmarkEnd w:id="0"/>
    </w:p>
    <w:sectPr w:rsidR="00FA32C9" w:rsidRPr="00C36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AF7EE2"/>
    <w:multiLevelType w:val="hybridMultilevel"/>
    <w:tmpl w:val="0350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NDAxNTI2N7UwtzRX0lEKTi0uzszPAykwrgUAj3Y4wSwAAAA="/>
  </w:docVars>
  <w:rsids>
    <w:rsidRoot w:val="00042393"/>
    <w:rsid w:val="00042393"/>
    <w:rsid w:val="00044BAF"/>
    <w:rsid w:val="00164C16"/>
    <w:rsid w:val="00242BF4"/>
    <w:rsid w:val="004162D2"/>
    <w:rsid w:val="004810B8"/>
    <w:rsid w:val="004C2AAC"/>
    <w:rsid w:val="004D11F0"/>
    <w:rsid w:val="00510F25"/>
    <w:rsid w:val="00677240"/>
    <w:rsid w:val="007A1A3D"/>
    <w:rsid w:val="00832627"/>
    <w:rsid w:val="00867EF0"/>
    <w:rsid w:val="008F5603"/>
    <w:rsid w:val="009C1086"/>
    <w:rsid w:val="00BD6722"/>
    <w:rsid w:val="00BD7A0E"/>
    <w:rsid w:val="00C3628A"/>
    <w:rsid w:val="00D12D53"/>
    <w:rsid w:val="00D61A26"/>
    <w:rsid w:val="00DF0D39"/>
    <w:rsid w:val="00E9498F"/>
    <w:rsid w:val="00EB1DA6"/>
    <w:rsid w:val="00F32694"/>
    <w:rsid w:val="00FA3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1DDF5"/>
  <w15:chartTrackingRefBased/>
  <w15:docId w15:val="{92C56462-CFD0-44AD-8AB5-550D32EA5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3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ah Gilbert Smythe</dc:creator>
  <cp:keywords/>
  <dc:description/>
  <cp:lastModifiedBy>Josiah Smythe</cp:lastModifiedBy>
  <cp:revision>9</cp:revision>
  <dcterms:created xsi:type="dcterms:W3CDTF">2018-03-21T12:53:00Z</dcterms:created>
  <dcterms:modified xsi:type="dcterms:W3CDTF">2018-03-25T00:11:00Z</dcterms:modified>
</cp:coreProperties>
</file>